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9F1B6" w14:textId="77777777" w:rsidR="00871743" w:rsidRDefault="003E0AA6">
      <w:r>
        <w:rPr>
          <w:noProof/>
        </w:rPr>
        <w:drawing>
          <wp:inline distT="0" distB="0" distL="0" distR="0" wp14:anchorId="560FADB6" wp14:editId="328805C5">
            <wp:extent cx="5943600" cy="4644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CCCD" w14:textId="74702E56" w:rsidR="003E0AA6" w:rsidRDefault="003E0AA6">
      <w:r>
        <w:t xml:space="preserve">The mean is </w:t>
      </w:r>
      <w:r w:rsidRPr="003E0AA6">
        <w:t>26.0199</w:t>
      </w:r>
      <w:r>
        <w:t xml:space="preserve"> s same simulation as before but with adjusted parameter.</w:t>
      </w:r>
      <w:bookmarkStart w:id="0" w:name="_GoBack"/>
      <w:bookmarkEnd w:id="0"/>
    </w:p>
    <w:sectPr w:rsidR="003E0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MTc1tjA3MDIyMjRS0lEKTi0uzszPAykwrAUAvKOZ/iwAAAA="/>
  </w:docVars>
  <w:rsids>
    <w:rsidRoot w:val="003E0AA6"/>
    <w:rsid w:val="003E0AA6"/>
    <w:rsid w:val="00871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C8253"/>
  <w15:chartTrackingRefBased/>
  <w15:docId w15:val="{6B2BA1A8-17AD-487B-B06F-33FDE9743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derai Madamba</dc:creator>
  <cp:keywords/>
  <dc:description/>
  <cp:lastModifiedBy>Tonderai Madamba</cp:lastModifiedBy>
  <cp:revision>1</cp:revision>
  <dcterms:created xsi:type="dcterms:W3CDTF">2020-12-17T02:58:00Z</dcterms:created>
  <dcterms:modified xsi:type="dcterms:W3CDTF">2020-12-17T03:03:00Z</dcterms:modified>
</cp:coreProperties>
</file>